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E86D80" w14:textId="77777777" w:rsidR="00334767" w:rsidRPr="007B59F4" w:rsidRDefault="00334767" w:rsidP="00BF5A12">
      <w:pPr>
        <w:rPr>
          <w:sz w:val="160"/>
        </w:rPr>
      </w:pPr>
    </w:p>
    <w:p w14:paraId="0417987C" w14:textId="667016A8" w:rsidR="00493EA0" w:rsidRDefault="008B0E83" w:rsidP="007B59F4">
      <w:pPr>
        <w:pStyle w:val="Title"/>
        <w:jc w:val="center"/>
      </w:pPr>
      <w:r>
        <w:fldChar w:fldCharType="begin"/>
      </w:r>
      <w:r>
        <w:instrText xml:space="preserve"> TITLE  \* FirstCap  \* MERGEFORMAT </w:instrText>
      </w:r>
      <w:r>
        <w:fldChar w:fldCharType="separate"/>
      </w:r>
      <w:r w:rsidR="00876F0D">
        <w:t>Examp</w:t>
      </w:r>
      <w:r w:rsidR="00E815B1">
        <w:t>l</w:t>
      </w:r>
      <w:r w:rsidR="00876F0D">
        <w:t>e</w:t>
      </w:r>
      <w:r>
        <w:fldChar w:fldCharType="end"/>
      </w:r>
    </w:p>
    <w:p w14:paraId="56C12470" w14:textId="77777777" w:rsidR="005034C5" w:rsidRPr="007B59F4" w:rsidRDefault="005034C5" w:rsidP="00BF5A12">
      <w:pPr>
        <w:rPr>
          <w:sz w:val="7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822"/>
        <w:gridCol w:w="4508"/>
      </w:tblGrid>
      <w:tr w:rsidR="005E7B9E" w14:paraId="0643F6BD" w14:textId="77777777" w:rsidTr="007B59F4">
        <w:tc>
          <w:tcPr>
            <w:tcW w:w="3686" w:type="dxa"/>
          </w:tcPr>
          <w:p w14:paraId="1841767C" w14:textId="77777777" w:rsidR="005E7B9E" w:rsidRPr="007B59F4" w:rsidRDefault="005E7B9E" w:rsidP="007B59F4">
            <w:pPr>
              <w:jc w:val="right"/>
              <w:rPr>
                <w:b/>
              </w:rPr>
            </w:pPr>
            <w:r w:rsidRPr="007B59F4">
              <w:rPr>
                <w:b/>
              </w:rPr>
              <w:t>Student</w:t>
            </w:r>
          </w:p>
        </w:tc>
        <w:tc>
          <w:tcPr>
            <w:tcW w:w="5330" w:type="dxa"/>
            <w:gridSpan w:val="2"/>
          </w:tcPr>
          <w:p w14:paraId="226B37AF" w14:textId="3F4B607E" w:rsidR="005E7B9E" w:rsidRDefault="005E7B9E" w:rsidP="00BF5A12">
            <w:pPr>
              <w:pStyle w:val="Input-Author"/>
            </w:pPr>
            <w:r>
              <w:t>First Last</w:t>
            </w:r>
            <w:r w:rsidR="00876F0D">
              <w:t xml:space="preserve"> </w:t>
            </w:r>
            <w:r w:rsidR="0018085A">
              <w:fldChar w:fldCharType="begin"/>
            </w:r>
            <w:r w:rsidR="0018085A">
              <w:instrText xml:space="preserve"> AUTHOR  \* FirstCap  \* MERGEFORMAT </w:instrText>
            </w:r>
            <w:r w:rsidR="0018085A">
              <w:fldChar w:fldCharType="end"/>
            </w:r>
          </w:p>
        </w:tc>
      </w:tr>
      <w:tr w:rsidR="005E7B9E" w14:paraId="67EF53AB" w14:textId="77777777" w:rsidTr="007B59F4">
        <w:tc>
          <w:tcPr>
            <w:tcW w:w="3686" w:type="dxa"/>
          </w:tcPr>
          <w:p w14:paraId="785D730B" w14:textId="77777777" w:rsidR="005E7B9E" w:rsidRPr="007B59F4" w:rsidRDefault="005E7B9E" w:rsidP="007B59F4">
            <w:pPr>
              <w:jc w:val="right"/>
              <w:rPr>
                <w:b/>
              </w:rPr>
            </w:pPr>
            <w:r w:rsidRPr="007B59F4">
              <w:rPr>
                <w:b/>
              </w:rPr>
              <w:t>ID</w:t>
            </w:r>
          </w:p>
        </w:tc>
        <w:tc>
          <w:tcPr>
            <w:tcW w:w="5330" w:type="dxa"/>
            <w:gridSpan w:val="2"/>
          </w:tcPr>
          <w:p w14:paraId="34136AA7" w14:textId="77777777" w:rsidR="005E7B9E" w:rsidRDefault="005E7B9E" w:rsidP="00BF5A12">
            <w:pPr>
              <w:pStyle w:val="Input-StuCode"/>
            </w:pPr>
            <w:r>
              <w:t>9999999</w:t>
            </w:r>
          </w:p>
        </w:tc>
      </w:tr>
      <w:tr w:rsidR="005E7B9E" w14:paraId="1EEFAFFE" w14:textId="77777777" w:rsidTr="007B59F4">
        <w:tc>
          <w:tcPr>
            <w:tcW w:w="3686" w:type="dxa"/>
          </w:tcPr>
          <w:p w14:paraId="6369C081" w14:textId="77777777" w:rsidR="005E7B9E" w:rsidRPr="009B3014" w:rsidRDefault="005E7B9E" w:rsidP="007B59F4">
            <w:pPr>
              <w:jc w:val="right"/>
              <w:rPr>
                <w:b/>
              </w:rPr>
            </w:pPr>
          </w:p>
        </w:tc>
        <w:tc>
          <w:tcPr>
            <w:tcW w:w="5330" w:type="dxa"/>
            <w:gridSpan w:val="2"/>
          </w:tcPr>
          <w:p w14:paraId="6B0AF897" w14:textId="77777777" w:rsidR="005E7B9E" w:rsidRDefault="005E7B9E" w:rsidP="00BF5A12">
            <w:pPr>
              <w:pStyle w:val="Input-Subject"/>
            </w:pPr>
          </w:p>
        </w:tc>
      </w:tr>
      <w:tr w:rsidR="0038652F" w14:paraId="42477C4A" w14:textId="77777777" w:rsidTr="007B59F4">
        <w:tc>
          <w:tcPr>
            <w:tcW w:w="3686" w:type="dxa"/>
          </w:tcPr>
          <w:p w14:paraId="6C3F75EB" w14:textId="77777777" w:rsidR="0038652F" w:rsidRPr="009B3014" w:rsidRDefault="0038652F" w:rsidP="007B59F4">
            <w:pPr>
              <w:jc w:val="right"/>
              <w:rPr>
                <w:b/>
              </w:rPr>
            </w:pPr>
            <w:r w:rsidRPr="009B3014">
              <w:rPr>
                <w:b/>
              </w:rPr>
              <w:t>Subject</w:t>
            </w:r>
          </w:p>
        </w:tc>
        <w:tc>
          <w:tcPr>
            <w:tcW w:w="5330" w:type="dxa"/>
            <w:gridSpan w:val="2"/>
          </w:tcPr>
          <w:p w14:paraId="599B9F9F" w14:textId="4778D58B" w:rsidR="0038652F" w:rsidRDefault="001A3DCA" w:rsidP="00BF5A12">
            <w:pPr>
              <w:pStyle w:val="Input-Sub"/>
            </w:pPr>
            <w:r>
              <w:t>Subject - Code</w:t>
            </w:r>
          </w:p>
        </w:tc>
      </w:tr>
      <w:tr w:rsidR="001A3DCA" w14:paraId="7D9394B7" w14:textId="77777777" w:rsidTr="0038652F">
        <w:tc>
          <w:tcPr>
            <w:tcW w:w="4508" w:type="dxa"/>
            <w:gridSpan w:val="2"/>
          </w:tcPr>
          <w:p w14:paraId="742068F2" w14:textId="77777777" w:rsidR="001A3DCA" w:rsidRPr="009B3014" w:rsidRDefault="001A3DCA" w:rsidP="00BF5A12">
            <w:pPr>
              <w:rPr>
                <w:b/>
              </w:rPr>
            </w:pPr>
          </w:p>
        </w:tc>
        <w:tc>
          <w:tcPr>
            <w:tcW w:w="4508" w:type="dxa"/>
          </w:tcPr>
          <w:p w14:paraId="1A670766" w14:textId="77777777" w:rsidR="001A3DCA" w:rsidRDefault="001A3DCA" w:rsidP="00BF5A12"/>
        </w:tc>
      </w:tr>
    </w:tbl>
    <w:p w14:paraId="4B780171" w14:textId="77777777" w:rsidR="00334767" w:rsidRDefault="00334767" w:rsidP="00BF5A12"/>
    <w:p w14:paraId="55DC2EBB" w14:textId="77777777" w:rsidR="00334767" w:rsidRPr="00334767" w:rsidRDefault="00334767" w:rsidP="00BF5A12"/>
    <w:p w14:paraId="7AF99E3C" w14:textId="77777777" w:rsidR="00334767" w:rsidRPr="00334767" w:rsidRDefault="00334767" w:rsidP="00BF5A12"/>
    <w:p w14:paraId="55386FFD" w14:textId="77777777" w:rsidR="00334767" w:rsidRDefault="00334767" w:rsidP="00BF5A12"/>
    <w:p w14:paraId="712D110D" w14:textId="77777777" w:rsidR="00334767" w:rsidRDefault="00334767" w:rsidP="00BF5A12"/>
    <w:p w14:paraId="68F41F40" w14:textId="77777777" w:rsidR="000A74E9" w:rsidRPr="00334767" w:rsidRDefault="000A74E9" w:rsidP="00BF5A12">
      <w:r w:rsidRPr="00334767">
        <w:br w:type="page"/>
      </w:r>
      <w:r w:rsidR="00334767">
        <w:lastRenderedPageBreak/>
        <w:br w:type="page"/>
      </w:r>
    </w:p>
    <w:sdt>
      <w:sdtPr>
        <w:rPr>
          <w:rFonts w:eastAsiaTheme="minorHAnsi"/>
          <w:color w:val="auto"/>
          <w:sz w:val="24"/>
          <w:szCs w:val="24"/>
          <w:lang w:val="en-AU"/>
        </w:rPr>
        <w:id w:val="-117641799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85FBA15" w14:textId="77777777" w:rsidR="000A74E9" w:rsidRPr="00957139" w:rsidRDefault="000A74E9" w:rsidP="00BF5A12">
          <w:pPr>
            <w:pStyle w:val="TOCHeading"/>
            <w:numPr>
              <w:ilvl w:val="0"/>
              <w:numId w:val="0"/>
            </w:numPr>
            <w:rPr>
              <w:rStyle w:val="Prependix-HeaderChar"/>
            </w:rPr>
          </w:pPr>
          <w:r w:rsidRPr="00957139">
            <w:rPr>
              <w:rStyle w:val="Prependix-HeaderChar"/>
            </w:rPr>
            <w:t>Table of Contents</w:t>
          </w:r>
        </w:p>
        <w:p w14:paraId="0879AFD6" w14:textId="5EB6E10E" w:rsidR="00E815B1" w:rsidRDefault="000A74E9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6034218" w:history="1">
            <w:r w:rsidR="00E815B1" w:rsidRPr="00132F74">
              <w:rPr>
                <w:rStyle w:val="Hyperlink"/>
                <w:noProof/>
              </w:rPr>
              <w:t>Summary</w:t>
            </w:r>
            <w:r w:rsidR="00E815B1">
              <w:rPr>
                <w:noProof/>
                <w:webHidden/>
              </w:rPr>
              <w:tab/>
            </w:r>
            <w:r w:rsidR="00E815B1">
              <w:rPr>
                <w:noProof/>
                <w:webHidden/>
              </w:rPr>
              <w:fldChar w:fldCharType="begin"/>
            </w:r>
            <w:r w:rsidR="00E815B1">
              <w:rPr>
                <w:noProof/>
                <w:webHidden/>
              </w:rPr>
              <w:instrText xml:space="preserve"> PAGEREF _Toc36034218 \h </w:instrText>
            </w:r>
            <w:r w:rsidR="00E815B1">
              <w:rPr>
                <w:noProof/>
                <w:webHidden/>
              </w:rPr>
            </w:r>
            <w:r w:rsidR="00E815B1">
              <w:rPr>
                <w:noProof/>
                <w:webHidden/>
              </w:rPr>
              <w:fldChar w:fldCharType="separate"/>
            </w:r>
            <w:r w:rsidR="00E815B1">
              <w:rPr>
                <w:noProof/>
                <w:webHidden/>
              </w:rPr>
              <w:t>iv</w:t>
            </w:r>
            <w:r w:rsidR="00E815B1">
              <w:rPr>
                <w:noProof/>
                <w:webHidden/>
              </w:rPr>
              <w:fldChar w:fldCharType="end"/>
            </w:r>
          </w:hyperlink>
        </w:p>
        <w:p w14:paraId="3F5B56DF" w14:textId="73C7E879" w:rsidR="00E815B1" w:rsidRDefault="00E815B1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4219" w:history="1">
            <w:r w:rsidRPr="00132F74">
              <w:rPr>
                <w:rStyle w:val="Hyperlink"/>
                <w:noProof/>
              </w:rPr>
              <w:t>List of abbrevi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34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207058" w14:textId="018E3CFD" w:rsidR="00E815B1" w:rsidRDefault="00E815B1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4220" w:history="1">
            <w:r w:rsidRPr="00132F74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Pr="00132F74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34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82B6D0" w14:textId="1D281E1C" w:rsidR="00E815B1" w:rsidRDefault="00E815B1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4221" w:history="1">
            <w:r w:rsidRPr="00132F74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Pr="00132F74">
              <w:rPr>
                <w:rStyle w:val="Hyperlink"/>
                <w:noProof/>
              </w:rPr>
              <w:t>Locality and 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34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AC110C" w14:textId="464DD5DB" w:rsidR="00E815B1" w:rsidRDefault="00E815B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4222" w:history="1">
            <w:r w:rsidRPr="00132F74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Pr="00132F74">
              <w:rPr>
                <w:rStyle w:val="Hyperlink"/>
                <w:noProof/>
              </w:rPr>
              <w:t>wo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34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6B7C7" w14:textId="65FBE528" w:rsidR="00E815B1" w:rsidRDefault="00E815B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4223" w:history="1">
            <w:r w:rsidRPr="00132F74">
              <w:rPr>
                <w:rStyle w:val="Hyperlink"/>
                <w:noProof/>
              </w:rPr>
              <w:t>2.1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Pr="00132F74">
              <w:rPr>
                <w:rStyle w:val="Hyperlink"/>
                <w:noProof/>
              </w:rPr>
              <w:t>wo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34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950C89" w14:textId="77441E4C" w:rsidR="00E815B1" w:rsidRDefault="00E815B1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4224" w:history="1">
            <w:r w:rsidRPr="00132F74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Pr="00132F74">
              <w:rPr>
                <w:rStyle w:val="Hyperlink"/>
                <w:noProof/>
              </w:rPr>
              <w:t>Water pur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34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0EA2EF" w14:textId="63A8A499" w:rsidR="00E815B1" w:rsidRDefault="00E815B1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4225" w:history="1">
            <w:r w:rsidRPr="00132F74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Pr="00132F74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34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4034F" w14:textId="098D8963" w:rsidR="000A74E9" w:rsidRDefault="000A74E9" w:rsidP="00BF5A12">
          <w:r>
            <w:rPr>
              <w:noProof/>
            </w:rPr>
            <w:fldChar w:fldCharType="end"/>
          </w:r>
        </w:p>
      </w:sdtContent>
    </w:sdt>
    <w:p w14:paraId="2BAF9C02" w14:textId="77777777" w:rsidR="00C1722E" w:rsidRDefault="00C1722E" w:rsidP="00BF5A12">
      <w:pPr>
        <w:pStyle w:val="Heading2"/>
        <w:rPr>
          <w:sz w:val="32"/>
          <w:szCs w:val="32"/>
        </w:rPr>
      </w:pPr>
      <w:r>
        <w:br w:type="page"/>
      </w:r>
      <w:bookmarkStart w:id="0" w:name="_GoBack"/>
      <w:bookmarkEnd w:id="0"/>
    </w:p>
    <w:p w14:paraId="0B00B5F2" w14:textId="77777777" w:rsidR="000A74E9" w:rsidRPr="00C1722E" w:rsidRDefault="00C1722E" w:rsidP="00BF5A12">
      <w:pPr>
        <w:pStyle w:val="Heading1"/>
        <w:numPr>
          <w:ilvl w:val="0"/>
          <w:numId w:val="0"/>
        </w:numPr>
      </w:pPr>
      <w:bookmarkStart w:id="1" w:name="_Toc36034218"/>
      <w:r w:rsidRPr="00C1722E">
        <w:lastRenderedPageBreak/>
        <w:t>Summary</w:t>
      </w:r>
      <w:bookmarkEnd w:id="1"/>
    </w:p>
    <w:p w14:paraId="3550C7C0" w14:textId="77777777" w:rsidR="00C1722E" w:rsidRPr="00BF5A12" w:rsidRDefault="00C1722E" w:rsidP="00BF5A12">
      <w:r w:rsidRPr="00BF5A12">
        <w:t>Text</w:t>
      </w:r>
    </w:p>
    <w:p w14:paraId="770BEB7C" w14:textId="77777777" w:rsidR="00C1722E" w:rsidRPr="00C1722E" w:rsidRDefault="00C1722E" w:rsidP="00BF5A12">
      <w:pPr>
        <w:pStyle w:val="Heading1"/>
        <w:numPr>
          <w:ilvl w:val="0"/>
          <w:numId w:val="0"/>
        </w:numPr>
      </w:pPr>
      <w:bookmarkStart w:id="2" w:name="_Toc36034219"/>
      <w:r>
        <w:t xml:space="preserve">List of </w:t>
      </w:r>
      <w:r w:rsidRPr="00957139">
        <w:t>abbreviations</w:t>
      </w:r>
      <w:bookmarkEnd w:id="2"/>
    </w:p>
    <w:p w14:paraId="1F55F2FA" w14:textId="77777777" w:rsidR="000A74E9" w:rsidRPr="000A74E9" w:rsidRDefault="000A74E9" w:rsidP="00BF5A12"/>
    <w:p w14:paraId="3F572F45" w14:textId="77777777" w:rsidR="000A74E9" w:rsidRPr="000A74E9" w:rsidRDefault="000A74E9" w:rsidP="00BF5A12"/>
    <w:p w14:paraId="0EBD4ABA" w14:textId="77777777" w:rsidR="000A74E9" w:rsidRPr="000A74E9" w:rsidRDefault="000A74E9" w:rsidP="00BF5A12"/>
    <w:p w14:paraId="0EE88130" w14:textId="77777777" w:rsidR="000A74E9" w:rsidRPr="000A74E9" w:rsidRDefault="000A74E9" w:rsidP="00BF5A12"/>
    <w:p w14:paraId="08B0CA16" w14:textId="77777777" w:rsidR="000A74E9" w:rsidRPr="000A74E9" w:rsidRDefault="000A74E9" w:rsidP="00BF5A12"/>
    <w:p w14:paraId="01455196" w14:textId="77777777" w:rsidR="000A74E9" w:rsidRPr="000A74E9" w:rsidRDefault="000A74E9" w:rsidP="00BF5A12"/>
    <w:p w14:paraId="5B57A5AE" w14:textId="77777777" w:rsidR="000A74E9" w:rsidRDefault="000A74E9" w:rsidP="00BF5A12"/>
    <w:p w14:paraId="4C7BFB46" w14:textId="77777777" w:rsidR="000A74E9" w:rsidRPr="000A74E9" w:rsidRDefault="000A74E9" w:rsidP="00BF5A12">
      <w:pPr>
        <w:sectPr w:rsidR="000A74E9" w:rsidRPr="000A74E9" w:rsidSect="00E815B1">
          <w:headerReference w:type="default" r:id="rId8"/>
          <w:footerReference w:type="default" r:id="rId9"/>
          <w:pgSz w:w="11906" w:h="16838"/>
          <w:pgMar w:top="1440" w:right="1440" w:bottom="1440" w:left="1440" w:header="708" w:footer="708" w:gutter="0"/>
          <w:pgNumType w:fmt="lowerRoman"/>
          <w:cols w:space="708"/>
          <w:titlePg/>
          <w:docGrid w:linePitch="360"/>
        </w:sectPr>
      </w:pPr>
    </w:p>
    <w:p w14:paraId="4B63836C" w14:textId="77777777" w:rsidR="000A74E9" w:rsidRPr="00BF5A12" w:rsidRDefault="000A74E9" w:rsidP="00BF5A12">
      <w:pPr>
        <w:pStyle w:val="Heading1"/>
        <w:numPr>
          <w:ilvl w:val="0"/>
          <w:numId w:val="4"/>
        </w:numPr>
      </w:pPr>
      <w:bookmarkStart w:id="3" w:name="_Toc36034220"/>
      <w:r w:rsidRPr="00BF5A12">
        <w:lastRenderedPageBreak/>
        <w:t>Introduction</w:t>
      </w:r>
      <w:bookmarkEnd w:id="3"/>
    </w:p>
    <w:p w14:paraId="43B59BA7" w14:textId="77777777" w:rsidR="00C1722E" w:rsidRDefault="00C1722E" w:rsidP="00BF5A1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9213235" w14:textId="77777777" w:rsidR="00957139" w:rsidRPr="005034C5" w:rsidRDefault="00C1722E" w:rsidP="00BF5A12">
      <w:pPr>
        <w:pStyle w:val="Heading1"/>
      </w:pPr>
      <w:bookmarkStart w:id="4" w:name="_Toc36034221"/>
      <w:r w:rsidRPr="005034C5">
        <w:lastRenderedPageBreak/>
        <w:t>Locality and Resources</w:t>
      </w:r>
      <w:bookmarkEnd w:id="4"/>
      <w:r w:rsidR="00957139" w:rsidRPr="005034C5">
        <w:t xml:space="preserve"> </w:t>
      </w:r>
    </w:p>
    <w:p w14:paraId="798FDB3D" w14:textId="77777777" w:rsidR="00957139" w:rsidRPr="005034C5" w:rsidRDefault="00957139" w:rsidP="00BF5A12">
      <w:pPr>
        <w:pStyle w:val="Heading2"/>
      </w:pPr>
      <w:bookmarkStart w:id="5" w:name="_Toc36034222"/>
      <w:r w:rsidRPr="005034C5">
        <w:t>words</w:t>
      </w:r>
      <w:bookmarkEnd w:id="5"/>
      <w:r w:rsidRPr="005034C5">
        <w:t xml:space="preserve"> </w:t>
      </w:r>
    </w:p>
    <w:p w14:paraId="1EDAB803" w14:textId="77777777" w:rsidR="00C1722E" w:rsidRPr="005034C5" w:rsidRDefault="00957139" w:rsidP="00BF5A12">
      <w:pPr>
        <w:pStyle w:val="Heading3"/>
      </w:pPr>
      <w:bookmarkStart w:id="6" w:name="_Toc36034223"/>
      <w:r w:rsidRPr="005034C5">
        <w:t>words</w:t>
      </w:r>
      <w:bookmarkEnd w:id="6"/>
      <w:r w:rsidR="00C1722E" w:rsidRPr="005034C5">
        <w:br w:type="page"/>
      </w:r>
    </w:p>
    <w:p w14:paraId="47D20083" w14:textId="77777777" w:rsidR="00DE1E63" w:rsidRDefault="00C1722E" w:rsidP="00BF5A12">
      <w:pPr>
        <w:pStyle w:val="Heading1"/>
      </w:pPr>
      <w:bookmarkStart w:id="7" w:name="_Toc36034224"/>
      <w:r>
        <w:lastRenderedPageBreak/>
        <w:t>Water purification</w:t>
      </w:r>
      <w:bookmarkEnd w:id="7"/>
    </w:p>
    <w:p w14:paraId="5E6A8EFC" w14:textId="77777777" w:rsidR="00DE1E63" w:rsidRDefault="00DE1E63" w:rsidP="00BF5A12">
      <w:pPr>
        <w:rPr>
          <w:rFonts w:eastAsiaTheme="majorEastAsia"/>
          <w:color w:val="2F5496" w:themeColor="accent1" w:themeShade="BF"/>
          <w:sz w:val="32"/>
          <w:szCs w:val="32"/>
        </w:rPr>
      </w:pPr>
      <w:r>
        <w:br w:type="page"/>
      </w:r>
    </w:p>
    <w:p w14:paraId="38FC3AE1" w14:textId="60F00448" w:rsidR="00717859" w:rsidRDefault="00F34557" w:rsidP="00BF5A12">
      <w:pPr>
        <w:pStyle w:val="Heading1"/>
      </w:pPr>
      <w:bookmarkStart w:id="8" w:name="_Toc36034225"/>
      <w:r>
        <w:lastRenderedPageBreak/>
        <w:t>References</w:t>
      </w:r>
      <w:bookmarkEnd w:id="8"/>
    </w:p>
    <w:p w14:paraId="679D3F40" w14:textId="41756666" w:rsidR="005473A5" w:rsidRPr="005473A5" w:rsidRDefault="005473A5" w:rsidP="00BF5A12">
      <w:pPr>
        <w:pStyle w:val="ReferenceListItem"/>
      </w:pPr>
    </w:p>
    <w:sectPr w:rsidR="005473A5" w:rsidRPr="005473A5" w:rsidSect="00F34557">
      <w:footerReference w:type="default" r:id="rId10"/>
      <w:pgSz w:w="11906" w:h="16838" w:code="9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B41340" w14:textId="77777777" w:rsidR="008B0E83" w:rsidRDefault="008B0E83" w:rsidP="00BF5A12">
      <w:r>
        <w:separator/>
      </w:r>
    </w:p>
  </w:endnote>
  <w:endnote w:type="continuationSeparator" w:id="0">
    <w:p w14:paraId="1FB52F8F" w14:textId="77777777" w:rsidR="008B0E83" w:rsidRDefault="008B0E83" w:rsidP="00BF5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18738B" w14:textId="59609CFB" w:rsidR="000A74E9" w:rsidRDefault="008B0E83" w:rsidP="00BF5A12">
    <w:pPr>
      <w:pStyle w:val="Footer"/>
    </w:pPr>
    <w:r>
      <w:fldChar w:fldCharType="begin"/>
    </w:r>
    <w:r>
      <w:instrText xml:space="preserve"> STYLEREF  "Input - Author"  \* MERGEFORMAT </w:instrText>
    </w:r>
    <w:r>
      <w:fldChar w:fldCharType="separate"/>
    </w:r>
    <w:r w:rsidR="00E815B1">
      <w:rPr>
        <w:noProof/>
      </w:rPr>
      <w:t>First Last</w:t>
    </w:r>
    <w:r>
      <w:rPr>
        <w:noProof/>
      </w:rPr>
      <w:fldChar w:fldCharType="end"/>
    </w:r>
    <w:r w:rsidR="00063C14">
      <w:t xml:space="preserve"> – </w:t>
    </w:r>
    <w:r>
      <w:fldChar w:fldCharType="begin"/>
    </w:r>
    <w:r>
      <w:instrText xml:space="preserve"> STYLEREF  "Input - Stu Code"  \* MERGEFORMAT </w:instrText>
    </w:r>
    <w:r>
      <w:fldChar w:fldCharType="separate"/>
    </w:r>
    <w:r w:rsidR="00E815B1">
      <w:rPr>
        <w:noProof/>
      </w:rPr>
      <w:t>9999999</w:t>
    </w:r>
    <w:r>
      <w:rPr>
        <w:noProof/>
      </w:rPr>
      <w:fldChar w:fldCharType="end"/>
    </w:r>
    <w:r w:rsidR="000A74E9">
      <w:ptab w:relativeTo="margin" w:alignment="right" w:leader="none"/>
    </w:r>
    <w:r w:rsidR="000A74E9">
      <w:t xml:space="preserve">  Page</w:t>
    </w:r>
    <w:r w:rsidR="00E815B1">
      <w:t xml:space="preserve"> </w:t>
    </w:r>
    <w:r w:rsidR="00E815B1">
      <w:fldChar w:fldCharType="begin"/>
    </w:r>
    <w:r w:rsidR="00E815B1">
      <w:instrText xml:space="preserve"> PAGE    \* MERGEFORMAT </w:instrText>
    </w:r>
    <w:r w:rsidR="00E815B1">
      <w:fldChar w:fldCharType="separate"/>
    </w:r>
    <w:r w:rsidR="00E815B1">
      <w:rPr>
        <w:noProof/>
      </w:rPr>
      <w:t>i</w:t>
    </w:r>
    <w:r w:rsidR="00E815B1">
      <w:fldChar w:fldCharType="end"/>
    </w:r>
    <w:r w:rsidR="000A74E9">
      <w:t xml:space="preserve"> of </w:t>
    </w:r>
    <w:r>
      <w:fldChar w:fldCharType="begin"/>
    </w:r>
    <w:r>
      <w:instrText xml:space="preserve"> SECTIONPAGES  \* roman  \* MERGEFORMAT </w:instrText>
    </w:r>
    <w:r>
      <w:fldChar w:fldCharType="separate"/>
    </w:r>
    <w:r w:rsidR="00E815B1">
      <w:rPr>
        <w:noProof/>
      </w:rPr>
      <w:t>iv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1A9E39" w14:textId="2135312A" w:rsidR="00E815B1" w:rsidRDefault="00E815B1" w:rsidP="00BF5A12">
    <w:pPr>
      <w:pStyle w:val="Footer"/>
    </w:pPr>
    <w:fldSimple w:instr=" STYLEREF  &quot;Input - Author&quot;  \* MERGEFORMAT ">
      <w:r>
        <w:rPr>
          <w:noProof/>
        </w:rPr>
        <w:t>First Last</w:t>
      </w:r>
    </w:fldSimple>
    <w:r>
      <w:t xml:space="preserve"> – </w:t>
    </w:r>
    <w:fldSimple w:instr=" STYLEREF  &quot;Input - Stu Code&quot;  \* MERGEFORMAT ">
      <w:r>
        <w:rPr>
          <w:noProof/>
        </w:rPr>
        <w:t>9999999</w:t>
      </w:r>
    </w:fldSimple>
    <w:r>
      <w:ptab w:relativeTo="margin" w:alignment="right" w:leader="none"/>
    </w:r>
    <w:r>
      <w:t xml:space="preserve">  Page </w:t>
    </w:r>
    <w:r>
      <w:fldChar w:fldCharType="begin"/>
    </w:r>
    <w:r>
      <w:instrText xml:space="preserve"> PAGE    \* MERGEFORMAT </w:instrText>
    </w:r>
    <w:r>
      <w:fldChar w:fldCharType="separate"/>
    </w:r>
    <w:r>
      <w:rPr>
        <w:noProof/>
      </w:rPr>
      <w:t>i</w:t>
    </w:r>
    <w:r>
      <w:fldChar w:fldCharType="end"/>
    </w:r>
    <w:r>
      <w:t xml:space="preserve"> of </w:t>
    </w:r>
    <w:fldSimple w:instr=" SECTIONPAGES  \* Arabic  \* MERGEFORMAT ">
      <w:r>
        <w:rPr>
          <w:noProof/>
        </w:rPr>
        <w:t>4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3D7461" w14:textId="77777777" w:rsidR="008B0E83" w:rsidRDefault="008B0E83" w:rsidP="00BF5A12">
      <w:r>
        <w:separator/>
      </w:r>
    </w:p>
  </w:footnote>
  <w:footnote w:type="continuationSeparator" w:id="0">
    <w:p w14:paraId="48D53939" w14:textId="77777777" w:rsidR="008B0E83" w:rsidRDefault="008B0E83" w:rsidP="00BF5A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C5D697" w14:textId="1B3662BD" w:rsidR="00C1722E" w:rsidRPr="00BE237D" w:rsidRDefault="00E815B1" w:rsidP="00BF5A12">
    <w:pPr>
      <w:pStyle w:val="Footer"/>
    </w:pPr>
    <w:r>
      <w:fldChar w:fldCharType="begin"/>
    </w:r>
    <w:r>
      <w:instrText xml:space="preserve"> STYLEREF  Title  \* MERGEFORMAT </w:instrText>
    </w:r>
    <w:r>
      <w:fldChar w:fldCharType="separate"/>
    </w:r>
    <w:r>
      <w:rPr>
        <w:noProof/>
      </w:rPr>
      <w:t>Example</w:t>
    </w:r>
    <w:r>
      <w:fldChar w:fldCharType="end"/>
    </w:r>
    <w:r w:rsidR="00BE237D">
      <w:ptab w:relativeTo="margin" w:alignment="right" w:leader="none"/>
    </w:r>
    <w:fldSimple w:instr=" STYLEREF  &quot;Input - Sub&quot;  \* MERGEFORMAT ">
      <w:r>
        <w:rPr>
          <w:noProof/>
        </w:rPr>
        <w:t>Subject - Code</w:t>
      </w:r>
    </w:fldSimple>
    <w:r w:rsidR="00BE237D">
      <w:t xml:space="preserve"> </w:t>
    </w:r>
    <w:r w:rsidR="00AE55BD">
      <w:fldChar w:fldCharType="begin"/>
    </w:r>
    <w:r w:rsidR="00AE55BD">
      <w:instrText xml:space="preserve"> STYLEREF  "Input - Subject"  \* MERGEFORMAT </w:instrText>
    </w:r>
    <w:r w:rsidR="00AE55BD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993906"/>
    <w:multiLevelType w:val="multilevel"/>
    <w:tmpl w:val="7A627C5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748363E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0MDU3MzEwtjCyNDFV0lEKTi0uzszPAykwqwUAuz0WvSwAAAA="/>
  </w:docVars>
  <w:rsids>
    <w:rsidRoot w:val="000A74E9"/>
    <w:rsid w:val="00063C14"/>
    <w:rsid w:val="000A74E9"/>
    <w:rsid w:val="00100070"/>
    <w:rsid w:val="0018085A"/>
    <w:rsid w:val="001A3DCA"/>
    <w:rsid w:val="00334767"/>
    <w:rsid w:val="0038652F"/>
    <w:rsid w:val="003C3563"/>
    <w:rsid w:val="003F006A"/>
    <w:rsid w:val="00493EA0"/>
    <w:rsid w:val="005034C5"/>
    <w:rsid w:val="005473A5"/>
    <w:rsid w:val="005E7B9E"/>
    <w:rsid w:val="00717859"/>
    <w:rsid w:val="007B59F4"/>
    <w:rsid w:val="00876F0D"/>
    <w:rsid w:val="008A3147"/>
    <w:rsid w:val="008B0E83"/>
    <w:rsid w:val="008E1466"/>
    <w:rsid w:val="00942928"/>
    <w:rsid w:val="00957139"/>
    <w:rsid w:val="009977E9"/>
    <w:rsid w:val="009B3014"/>
    <w:rsid w:val="00AE55BD"/>
    <w:rsid w:val="00BE237D"/>
    <w:rsid w:val="00BF5A12"/>
    <w:rsid w:val="00C1722E"/>
    <w:rsid w:val="00D71675"/>
    <w:rsid w:val="00D979C3"/>
    <w:rsid w:val="00DE1E63"/>
    <w:rsid w:val="00E815B1"/>
    <w:rsid w:val="00EC2980"/>
    <w:rsid w:val="00F34557"/>
    <w:rsid w:val="00F54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663890"/>
  <w15:chartTrackingRefBased/>
  <w15:docId w15:val="{F5209480-3DE9-4539-BD78-6436C15FD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5A12"/>
    <w:pPr>
      <w:spacing w:line="276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5A12"/>
    <w:pPr>
      <w:keepNext/>
      <w:keepLines/>
      <w:numPr>
        <w:numId w:val="1"/>
      </w:numPr>
      <w:spacing w:before="240" w:after="120"/>
      <w:ind w:left="357" w:hanging="357"/>
      <w:outlineLvl w:val="0"/>
    </w:pPr>
    <w:rPr>
      <w:rFonts w:eastAsiaTheme="majorEastAsia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034C5"/>
    <w:pPr>
      <w:numPr>
        <w:ilvl w:val="1"/>
      </w:numPr>
      <w:ind w:left="426"/>
      <w:outlineLvl w:val="1"/>
    </w:pPr>
    <w:rPr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034C5"/>
    <w:pPr>
      <w:numPr>
        <w:ilvl w:val="2"/>
      </w:numPr>
      <w:ind w:left="567" w:hanging="567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A74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74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F5A12"/>
    <w:rPr>
      <w:rFonts w:ascii="Times New Roman" w:eastAsiaTheme="majorEastAsia" w:hAnsi="Times New Roman" w:cs="Times New Roman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A74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74E9"/>
  </w:style>
  <w:style w:type="paragraph" w:styleId="Footer">
    <w:name w:val="footer"/>
    <w:basedOn w:val="Normal"/>
    <w:link w:val="FooterChar"/>
    <w:uiPriority w:val="99"/>
    <w:unhideWhenUsed/>
    <w:rsid w:val="000A74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74E9"/>
  </w:style>
  <w:style w:type="paragraph" w:styleId="TOCHeading">
    <w:name w:val="TOC Heading"/>
    <w:basedOn w:val="Heading1"/>
    <w:next w:val="Normal"/>
    <w:uiPriority w:val="39"/>
    <w:unhideWhenUsed/>
    <w:qFormat/>
    <w:rsid w:val="000A74E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A74E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A74E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034C5"/>
    <w:rPr>
      <w:rFonts w:ascii="Times New Roman" w:eastAsiaTheme="majorEastAsia" w:hAnsi="Times New Roman" w:cs="Times New Roman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C1722E"/>
    <w:pPr>
      <w:spacing w:after="100"/>
      <w:ind w:left="220"/>
    </w:pPr>
  </w:style>
  <w:style w:type="paragraph" w:customStyle="1" w:styleId="Prependix-Header">
    <w:name w:val="Prependix - Header"/>
    <w:basedOn w:val="Heading1"/>
    <w:link w:val="Prependix-HeaderChar"/>
    <w:rsid w:val="00957139"/>
    <w:pPr>
      <w:numPr>
        <w:numId w:val="0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5034C5"/>
    <w:rPr>
      <w:rFonts w:ascii="Times New Roman" w:eastAsiaTheme="majorEastAsia" w:hAnsi="Times New Roman" w:cs="Times New Roman"/>
      <w:color w:val="2F5496" w:themeColor="accent1" w:themeShade="BF"/>
      <w:sz w:val="26"/>
      <w:szCs w:val="26"/>
    </w:rPr>
  </w:style>
  <w:style w:type="character" w:customStyle="1" w:styleId="Prependix-HeaderChar">
    <w:name w:val="Prependix - Header Char"/>
    <w:basedOn w:val="Heading1Char"/>
    <w:link w:val="Prependix-Header"/>
    <w:rsid w:val="00957139"/>
    <w:rPr>
      <w:rFonts w:ascii="Times New Roman" w:eastAsiaTheme="majorEastAsia" w:hAnsi="Times New Roman" w:cs="Times New Roman"/>
      <w:color w:val="2F5496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957139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F34557"/>
  </w:style>
  <w:style w:type="paragraph" w:customStyle="1" w:styleId="Input-Subject">
    <w:name w:val="Input - Subject"/>
    <w:basedOn w:val="Normal"/>
    <w:link w:val="Input-SubjectChar"/>
    <w:rsid w:val="00493EA0"/>
  </w:style>
  <w:style w:type="table" w:styleId="TableGrid">
    <w:name w:val="Table Grid"/>
    <w:basedOn w:val="TableNormal"/>
    <w:uiPriority w:val="39"/>
    <w:rsid w:val="003865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put-SubjectChar">
    <w:name w:val="Input - Subject Char"/>
    <w:basedOn w:val="DefaultParagraphFont"/>
    <w:link w:val="Input-Subject"/>
    <w:rsid w:val="00493EA0"/>
    <w:rPr>
      <w:rFonts w:ascii="Times New Roman" w:hAnsi="Times New Roman" w:cs="Times New Roman"/>
      <w:sz w:val="24"/>
      <w:szCs w:val="24"/>
    </w:rPr>
  </w:style>
  <w:style w:type="paragraph" w:customStyle="1" w:styleId="Sbj-Code">
    <w:name w:val="Sbj - Code"/>
    <w:basedOn w:val="Input-Subject"/>
    <w:link w:val="Sbj-CodeChar"/>
    <w:rsid w:val="008A3147"/>
    <w:pPr>
      <w:spacing w:after="0" w:line="240" w:lineRule="auto"/>
    </w:pPr>
  </w:style>
  <w:style w:type="paragraph" w:customStyle="1" w:styleId="Input-StuCode">
    <w:name w:val="Input - Stu Code"/>
    <w:basedOn w:val="Input-Subject"/>
    <w:link w:val="Input-StuCodeChar"/>
    <w:qFormat/>
    <w:rsid w:val="005E7B9E"/>
    <w:pPr>
      <w:spacing w:after="0" w:line="240" w:lineRule="auto"/>
    </w:pPr>
  </w:style>
  <w:style w:type="character" w:customStyle="1" w:styleId="Sbj-CodeChar">
    <w:name w:val="Sbj - Code Char"/>
    <w:basedOn w:val="Input-SubjectChar"/>
    <w:link w:val="Sbj-Code"/>
    <w:rsid w:val="008A3147"/>
    <w:rPr>
      <w:rFonts w:ascii="Times New Roman" w:hAnsi="Times New Roman" w:cs="Times New Roman"/>
      <w:sz w:val="24"/>
      <w:szCs w:val="24"/>
    </w:rPr>
  </w:style>
  <w:style w:type="paragraph" w:customStyle="1" w:styleId="Input-Author">
    <w:name w:val="Input - Author"/>
    <w:basedOn w:val="Input-Subject"/>
    <w:link w:val="Input-AuthorChar"/>
    <w:qFormat/>
    <w:rsid w:val="005E7B9E"/>
    <w:pPr>
      <w:spacing w:after="0" w:line="240" w:lineRule="auto"/>
    </w:pPr>
  </w:style>
  <w:style w:type="character" w:customStyle="1" w:styleId="Input-StuCodeChar">
    <w:name w:val="Input - Stu Code Char"/>
    <w:basedOn w:val="Input-SubjectChar"/>
    <w:link w:val="Input-StuCode"/>
    <w:rsid w:val="005E7B9E"/>
    <w:rPr>
      <w:rFonts w:ascii="Times New Roman" w:hAnsi="Times New Roman" w:cs="Times New Roman"/>
      <w:sz w:val="24"/>
      <w:szCs w:val="24"/>
    </w:rPr>
  </w:style>
  <w:style w:type="character" w:customStyle="1" w:styleId="Input-AuthorChar">
    <w:name w:val="Input - Author Char"/>
    <w:basedOn w:val="Input-SubjectChar"/>
    <w:link w:val="Input-Author"/>
    <w:rsid w:val="005E7B9E"/>
    <w:rPr>
      <w:rFonts w:ascii="Times New Roman" w:hAnsi="Times New Roman" w:cs="Times New Roman"/>
      <w:sz w:val="24"/>
      <w:szCs w:val="24"/>
    </w:rPr>
  </w:style>
  <w:style w:type="paragraph" w:customStyle="1" w:styleId="Input-Sub">
    <w:name w:val="Input - Sub"/>
    <w:basedOn w:val="Normal"/>
    <w:link w:val="Input-SubChar"/>
    <w:qFormat/>
    <w:rsid w:val="00942928"/>
    <w:pPr>
      <w:spacing w:after="0" w:line="240" w:lineRule="auto"/>
    </w:pPr>
  </w:style>
  <w:style w:type="paragraph" w:customStyle="1" w:styleId="ReferenceListItem">
    <w:name w:val="Reference List Item"/>
    <w:basedOn w:val="Normal"/>
    <w:link w:val="ReferenceListItemChar"/>
    <w:qFormat/>
    <w:rsid w:val="005473A5"/>
    <w:pPr>
      <w:spacing w:after="0"/>
      <w:ind w:left="284" w:hanging="284"/>
    </w:pPr>
  </w:style>
  <w:style w:type="character" w:customStyle="1" w:styleId="Input-SubChar">
    <w:name w:val="Input - Sub Char"/>
    <w:basedOn w:val="DefaultParagraphFont"/>
    <w:link w:val="Input-Sub"/>
    <w:rsid w:val="00942928"/>
    <w:rPr>
      <w:rFonts w:ascii="Times New Roman" w:hAnsi="Times New Roman" w:cs="Times New Roman"/>
      <w:sz w:val="24"/>
      <w:szCs w:val="24"/>
    </w:rPr>
  </w:style>
  <w:style w:type="character" w:customStyle="1" w:styleId="ReferenceListItemChar">
    <w:name w:val="Reference List Item Char"/>
    <w:basedOn w:val="DefaultParagraphFont"/>
    <w:link w:val="ReferenceListItem"/>
    <w:rsid w:val="005473A5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4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Jim19</b:Tag>
    <b:SourceType>InternetSite</b:SourceType>
    <b:Guid>{E508958B-ECD1-4FEE-A4A2-2E4F5ADD0196}</b:Guid>
    <b:Title>Wix</b:Title>
    <b:Year>2019</b:Year>
    <b:Author>
      <b:Author>
        <b:NameList>
          <b:Person>
            <b:Last>Jim</b:Last>
          </b:Person>
        </b:NameList>
      </b:Author>
    </b:Author>
    <b:InternetSiteTitle>wix.com</b:InternetSiteTitle>
    <b:Month>September</b:Month>
    <b:Day>1</b:Day>
    <b:URL>wix.com/yolo</b:URL>
    <b:RefOrder>2</b:RefOrder>
  </b:Source>
  <b:Source>
    <b:Tag>Moh17</b:Tag>
    <b:SourceType>JournalArticle</b:SourceType>
    <b:Guid>{BB09FC62-B9B5-48E3-8311-B674E1C5225C}</b:Guid>
    <b:Title>How did WannaCry Spread</b:Title>
    <b:Year>2017</b:Year>
    <b:JournalName>International Journal</b:JournalName>
    <b:Pages>1928-1940</b:Pages>
    <b:Volume>8</b:Volume>
    <b:Issue>5</b:Issue>
    <b:Author>
      <b:Author>
        <b:NameList>
          <b:Person>
            <b:Last>Mohurle</b:Last>
            <b:First>S.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1821B8C5-FED8-4D93-A46E-242AB95D7A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8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</vt:lpstr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subject/>
  <dc:creator/>
  <cp:keywords/>
  <dc:description/>
  <cp:lastModifiedBy>Aj Bilby</cp:lastModifiedBy>
  <cp:revision>23</cp:revision>
  <dcterms:created xsi:type="dcterms:W3CDTF">2019-05-12T02:26:00Z</dcterms:created>
  <dcterms:modified xsi:type="dcterms:W3CDTF">2020-03-25T02:10:00Z</dcterms:modified>
</cp:coreProperties>
</file>